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AA736" w14:textId="4416AA34" w:rsidR="00750C6A" w:rsidRPr="00750C6A" w:rsidRDefault="00857278" w:rsidP="00241904">
      <w:pPr>
        <w:rPr>
          <w:bCs/>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hyperlink r:id="rId6" w:history="1">
        <w:r w:rsidR="00750C6A" w:rsidRPr="00B47F4C">
          <w:rPr>
            <w:rStyle w:val="Hyperlink"/>
            <w:bCs/>
            <w:sz w:val="20"/>
            <w:szCs w:val="20"/>
          </w:rPr>
          <w:t>cbhami02@louisville.edu</w:t>
        </w:r>
      </w:hyperlink>
    </w:p>
    <w:p w14:paraId="05ED98A7" w14:textId="4600BDA5"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B32E81">
        <w:rPr>
          <w:b/>
          <w:sz w:val="20"/>
          <w:szCs w:val="20"/>
        </w:rPr>
        <w:t xml:space="preserve">             </w:t>
      </w:r>
      <w:r w:rsidR="00CD4139">
        <w:rPr>
          <w:b/>
          <w:sz w:val="20"/>
          <w:szCs w:val="20"/>
        </w:rPr>
        <w:tab/>
      </w:r>
      <w:hyperlink r:id="rId7" w:history="1">
        <w:proofErr w:type="spellStart"/>
        <w:r w:rsidR="00B47F4C" w:rsidRPr="00000B7F">
          <w:rPr>
            <w:rStyle w:val="Hyperlink"/>
            <w:sz w:val="20"/>
            <w:szCs w:val="20"/>
          </w:rPr>
          <w:t>cbhami.github.io</w:t>
        </w:r>
        <w:proofErr w:type="spellEnd"/>
      </w:hyperlink>
      <w:r w:rsidR="00B47F4C">
        <w:t xml:space="preserve"> </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8">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363347" w:rsidP="00370E8C">
      <w:pPr>
        <w:rPr>
          <w:b/>
          <w:sz w:val="20"/>
          <w:szCs w:val="20"/>
        </w:rPr>
      </w:pPr>
      <w:r>
        <w:rPr>
          <w:noProof/>
          <w:sz w:val="18"/>
          <w:szCs w:val="18"/>
        </w:rPr>
      </w:r>
      <w:r w:rsidR="00363347">
        <w:rPr>
          <w:noProof/>
          <w:sz w:val="18"/>
          <w:szCs w:val="18"/>
        </w:rPr>
        <w:pict w14:anchorId="11BAA194">
          <v:rect id="_x0000_i1025"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7DA073C3"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78017F">
        <w:rPr>
          <w:color w:val="282828"/>
          <w:sz w:val="20"/>
          <w:szCs w:val="20"/>
        </w:rPr>
        <w:t>to facilitate graduate students as they complete Competency-Based Education courses asynchronously</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3D1608F6" w:rsidR="00455E78" w:rsidRDefault="00C16509" w:rsidP="00455E78">
      <w:pPr>
        <w:rPr>
          <w:b/>
          <w:sz w:val="20"/>
          <w:szCs w:val="20"/>
        </w:rPr>
      </w:pPr>
      <w:r>
        <w:rPr>
          <w:b/>
          <w:sz w:val="20"/>
          <w:szCs w:val="20"/>
        </w:rPr>
        <w:t>Contractor</w:t>
      </w:r>
      <w:r w:rsidR="00857278">
        <w:rPr>
          <w:b/>
          <w:sz w:val="20"/>
          <w:szCs w:val="20"/>
        </w:rPr>
        <w:t xml:space="preserve"> Experience</w:t>
      </w:r>
    </w:p>
    <w:p w14:paraId="59842D2A" w14:textId="77777777" w:rsidR="00C16509" w:rsidRDefault="00363347" w:rsidP="00C16509">
      <w:pPr>
        <w:rPr>
          <w:b/>
          <w:sz w:val="20"/>
          <w:szCs w:val="20"/>
        </w:rPr>
      </w:pPr>
      <w:r>
        <w:rPr>
          <w:noProof/>
          <w:sz w:val="18"/>
          <w:szCs w:val="18"/>
        </w:rPr>
      </w:r>
      <w:r w:rsidR="00363347">
        <w:rPr>
          <w:noProof/>
          <w:sz w:val="18"/>
          <w:szCs w:val="18"/>
        </w:rPr>
        <w:pict w14:anchorId="3EC5904E">
          <v:rect id="_x0000_i1026" alt="" style="width:468pt;height:.05pt;mso-width-percent:0;mso-height-percent:0;mso-width-percent:0;mso-height-percent:0" o:hralign="center" o:hrstd="t" o:hr="t" fillcolor="#a0a0a0" stroked="f"/>
        </w:pict>
      </w:r>
    </w:p>
    <w:p w14:paraId="3B3DB477" w14:textId="01C27065" w:rsidR="00E076EC" w:rsidRPr="00B32E81" w:rsidRDefault="00AF614F" w:rsidP="00E076EC">
      <w:pPr>
        <w:rPr>
          <w:color w:val="282828"/>
          <w:sz w:val="18"/>
          <w:szCs w:val="18"/>
        </w:rPr>
      </w:pPr>
      <w:r w:rsidRPr="00B32E81">
        <w:rPr>
          <w:b/>
          <w:color w:val="005F65"/>
          <w:sz w:val="18"/>
          <w:szCs w:val="18"/>
        </w:rPr>
        <w:t>Dashboard Analyst</w:t>
      </w:r>
      <w:r w:rsidR="00ED2D47" w:rsidRPr="00B32E81">
        <w:rPr>
          <w:b/>
          <w:color w:val="005F65"/>
          <w:sz w:val="18"/>
          <w:szCs w:val="18"/>
        </w:rPr>
        <w:t xml:space="preserve"> </w:t>
      </w:r>
      <w:r w:rsidR="005D290F" w:rsidRPr="00B32E81">
        <w:rPr>
          <w:b/>
          <w:color w:val="005F65"/>
          <w:sz w:val="18"/>
          <w:szCs w:val="18"/>
        </w:rPr>
        <w:t>/ Tech</w:t>
      </w:r>
      <w:r w:rsidR="00363347">
        <w:rPr>
          <w:b/>
          <w:color w:val="005F65"/>
          <w:sz w:val="18"/>
          <w:szCs w:val="18"/>
        </w:rPr>
        <w:t>nical</w:t>
      </w:r>
      <w:r w:rsidR="005D290F" w:rsidRPr="00B32E81">
        <w:rPr>
          <w:b/>
          <w:color w:val="005F65"/>
          <w:sz w:val="18"/>
          <w:szCs w:val="18"/>
        </w:rPr>
        <w:t xml:space="preserve"> Author &amp; </w:t>
      </w:r>
      <w:r w:rsidR="008E065D" w:rsidRPr="00B32E81">
        <w:rPr>
          <w:b/>
          <w:color w:val="005F65"/>
          <w:sz w:val="18"/>
          <w:szCs w:val="18"/>
        </w:rPr>
        <w:t>Content SME</w:t>
      </w:r>
      <w:r w:rsidR="005D290F" w:rsidRPr="00B32E81">
        <w:rPr>
          <w:b/>
          <w:color w:val="005F65"/>
          <w:sz w:val="18"/>
          <w:szCs w:val="18"/>
        </w:rPr>
        <w:t xml:space="preserve"> </w:t>
      </w:r>
      <w:r w:rsidR="00E076EC" w:rsidRPr="00B32E81">
        <w:rPr>
          <w:b/>
          <w:color w:val="005F65"/>
          <w:sz w:val="18"/>
          <w:szCs w:val="18"/>
        </w:rPr>
        <w:t xml:space="preserve">– </w:t>
      </w:r>
      <w:r w:rsidRPr="00B32E81">
        <w:rPr>
          <w:b/>
          <w:color w:val="005F65"/>
          <w:sz w:val="18"/>
          <w:szCs w:val="18"/>
        </w:rPr>
        <w:t>Freedom Learning Group</w:t>
      </w:r>
      <w:r w:rsidR="00E076EC" w:rsidRPr="00B32E81">
        <w:rPr>
          <w:b/>
          <w:color w:val="005F65"/>
          <w:sz w:val="18"/>
          <w:szCs w:val="18"/>
        </w:rPr>
        <w:tab/>
      </w:r>
      <w:r w:rsidR="005D290F" w:rsidRPr="00B32E81">
        <w:rPr>
          <w:b/>
          <w:color w:val="005F65"/>
          <w:sz w:val="18"/>
          <w:szCs w:val="18"/>
        </w:rPr>
        <w:t>Nov 21</w:t>
      </w:r>
      <w:r w:rsidR="00E076EC" w:rsidRPr="00B32E81">
        <w:rPr>
          <w:b/>
          <w:color w:val="005F65"/>
          <w:sz w:val="18"/>
          <w:szCs w:val="18"/>
        </w:rPr>
        <w:t>-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54A5542A" w14:textId="77777777" w:rsidR="00146AE3" w:rsidRDefault="00B13BFC" w:rsidP="00AF3ADA">
      <w:pPr>
        <w:numPr>
          <w:ilvl w:val="0"/>
          <w:numId w:val="8"/>
        </w:numPr>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363347" w:rsidP="00F55D33">
      <w:pPr>
        <w:rPr>
          <w:b/>
          <w:sz w:val="20"/>
          <w:szCs w:val="20"/>
        </w:rPr>
      </w:pPr>
      <w:r>
        <w:rPr>
          <w:noProof/>
        </w:rPr>
      </w:r>
      <w:r w:rsidR="00363347">
        <w:rPr>
          <w:noProof/>
        </w:rPr>
        <w:pict w14:anchorId="03F72716">
          <v:rect id="_x0000_i1027"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363347">
      <w:pPr>
        <w:rPr>
          <w:b/>
          <w:sz w:val="20"/>
          <w:szCs w:val="20"/>
        </w:rPr>
      </w:pPr>
      <w:r>
        <w:rPr>
          <w:noProof/>
          <w:sz w:val="18"/>
          <w:szCs w:val="18"/>
        </w:rPr>
      </w:r>
      <w:r w:rsidR="00363347">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363347">
      <w:pPr>
        <w:rPr>
          <w:color w:val="282828"/>
          <w:sz w:val="20"/>
          <w:szCs w:val="20"/>
        </w:rPr>
      </w:pPr>
      <w:r>
        <w:rPr>
          <w:noProof/>
          <w:sz w:val="18"/>
          <w:szCs w:val="18"/>
        </w:rPr>
      </w:r>
      <w:r w:rsidR="00363347">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363347">
      <w:pPr>
        <w:rPr>
          <w:color w:val="282828"/>
          <w:sz w:val="16"/>
          <w:szCs w:val="16"/>
        </w:rPr>
      </w:pPr>
      <w:r>
        <w:rPr>
          <w:noProof/>
          <w:sz w:val="18"/>
          <w:szCs w:val="18"/>
        </w:rPr>
      </w:r>
      <w:r w:rsidR="00363347">
        <w:rPr>
          <w:noProof/>
          <w:sz w:val="18"/>
          <w:szCs w:val="18"/>
        </w:rPr>
        <w:pict w14:anchorId="1DD4B47C">
          <v:rect id="_x0000_i1030" alt="" style="width:468pt;height:.05pt;mso-width-percent:0;mso-height-percent:0;mso-width-percent:0;mso-height-percent:0" o:hralign="center" o:hrstd="t" o:hr="t" fillcolor="#a0a0a0" stroked="f"/>
        </w:pict>
      </w:r>
    </w:p>
    <w:p w14:paraId="05ED98D0" w14:textId="7359CA3F" w:rsidR="002D5F05" w:rsidRDefault="00863FAF">
      <w:pPr>
        <w:rPr>
          <w:sz w:val="20"/>
          <w:szCs w:val="20"/>
        </w:rPr>
      </w:pPr>
      <w:r>
        <w:rPr>
          <w:b/>
          <w:color w:val="005F65"/>
          <w:sz w:val="20"/>
          <w:szCs w:val="20"/>
        </w:rPr>
        <w:t xml:space="preserve">Recruiting Manager / </w:t>
      </w:r>
      <w:r w:rsidR="00857278">
        <w:rPr>
          <w:b/>
          <w:color w:val="005F65"/>
          <w:sz w:val="20"/>
          <w:szCs w:val="20"/>
        </w:rPr>
        <w:t xml:space="preserve">Senior </w:t>
      </w:r>
      <w:r>
        <w:rPr>
          <w:b/>
          <w:color w:val="005F65"/>
          <w:sz w:val="20"/>
          <w:szCs w:val="20"/>
        </w:rPr>
        <w:t>NCO</w:t>
      </w:r>
      <w:r w:rsidR="00B521BD">
        <w:rPr>
          <w:b/>
          <w:color w:val="005F65"/>
          <w:sz w:val="20"/>
          <w:szCs w:val="20"/>
        </w:rPr>
        <w:t xml:space="preserve"> </w:t>
      </w:r>
      <w:r w:rsidR="00622BB3">
        <w:rPr>
          <w:b/>
          <w:color w:val="005F65"/>
          <w:sz w:val="20"/>
          <w:szCs w:val="20"/>
        </w:rPr>
        <w:t>– U.S. Army Recruiting Command</w:t>
      </w:r>
      <w:r w:rsidR="00857278">
        <w:rPr>
          <w:b/>
          <w:color w:val="005F65"/>
          <w:sz w:val="20"/>
          <w:szCs w:val="20"/>
        </w:rPr>
        <w:tab/>
      </w:r>
      <w:r w:rsidR="00857278">
        <w:rPr>
          <w:b/>
          <w:color w:val="005F65"/>
          <w:sz w:val="20"/>
          <w:szCs w:val="20"/>
        </w:rPr>
        <w:tab/>
      </w:r>
      <w:r w:rsidR="00B56CC2">
        <w:rPr>
          <w:b/>
          <w:color w:val="005F65"/>
          <w:sz w:val="20"/>
          <w:szCs w:val="20"/>
        </w:rPr>
        <w:t>Jul 2010</w:t>
      </w:r>
      <w:r w:rsidR="00857278">
        <w:rPr>
          <w:b/>
          <w:color w:val="005F65"/>
          <w:sz w:val="20"/>
          <w:szCs w:val="20"/>
        </w:rPr>
        <w:t xml:space="preserve"> - May 2018</w:t>
      </w:r>
    </w:p>
    <w:p w14:paraId="51107BA0" w14:textId="32D42FAB" w:rsidR="00B56CC2" w:rsidRDefault="005808C0" w:rsidP="00B56CC2">
      <w:pPr>
        <w:rPr>
          <w:sz w:val="20"/>
          <w:szCs w:val="20"/>
        </w:rPr>
      </w:pPr>
      <w:r>
        <w:rPr>
          <w:b/>
          <w:color w:val="005F65"/>
          <w:sz w:val="20"/>
          <w:szCs w:val="20"/>
        </w:rPr>
        <w:t>Engineer Supervisor / Junior NCO</w:t>
      </w:r>
      <w:r w:rsidR="00B56CC2">
        <w:rPr>
          <w:b/>
          <w:color w:val="005F65"/>
          <w:sz w:val="20"/>
          <w:szCs w:val="20"/>
        </w:rPr>
        <w:t xml:space="preserve"> </w:t>
      </w:r>
      <w:r w:rsidR="003C3CEA">
        <w:rPr>
          <w:b/>
          <w:color w:val="005F65"/>
          <w:sz w:val="20"/>
          <w:szCs w:val="20"/>
        </w:rPr>
        <w:t>– U.S. Army Reserve</w:t>
      </w:r>
      <w:r>
        <w:rPr>
          <w:b/>
          <w:color w:val="005F65"/>
          <w:sz w:val="20"/>
          <w:szCs w:val="20"/>
        </w:rPr>
        <w:t xml:space="preserve"> Command</w:t>
      </w:r>
      <w:r w:rsidR="00B56CC2">
        <w:rPr>
          <w:b/>
          <w:color w:val="005F65"/>
          <w:sz w:val="20"/>
          <w:szCs w:val="20"/>
        </w:rPr>
        <w:tab/>
      </w:r>
      <w:r w:rsidR="00B56CC2">
        <w:rPr>
          <w:b/>
          <w:color w:val="005F65"/>
          <w:sz w:val="20"/>
          <w:szCs w:val="20"/>
        </w:rPr>
        <w:tab/>
      </w:r>
      <w:r w:rsidR="00FD78CD">
        <w:rPr>
          <w:b/>
          <w:color w:val="005F65"/>
          <w:sz w:val="20"/>
          <w:szCs w:val="20"/>
        </w:rPr>
        <w:t>Mar</w:t>
      </w:r>
      <w:r w:rsidR="00B56CC2">
        <w:rPr>
          <w:b/>
          <w:color w:val="005F65"/>
          <w:sz w:val="20"/>
          <w:szCs w:val="20"/>
        </w:rPr>
        <w:t xml:space="preserve"> 20</w:t>
      </w:r>
      <w:r w:rsidR="00FD78CD">
        <w:rPr>
          <w:b/>
          <w:color w:val="005F65"/>
          <w:sz w:val="20"/>
          <w:szCs w:val="20"/>
        </w:rPr>
        <w:t>09</w:t>
      </w:r>
      <w:r w:rsidR="00B56CC2">
        <w:rPr>
          <w:b/>
          <w:color w:val="005F65"/>
          <w:sz w:val="20"/>
          <w:szCs w:val="20"/>
        </w:rPr>
        <w:t xml:space="preserve"> - </w:t>
      </w:r>
      <w:r w:rsidR="00FD78CD">
        <w:rPr>
          <w:b/>
          <w:color w:val="005F65"/>
          <w:sz w:val="20"/>
          <w:szCs w:val="20"/>
        </w:rPr>
        <w:t>Jul</w:t>
      </w:r>
      <w:r w:rsidR="00B56CC2">
        <w:rPr>
          <w:b/>
          <w:color w:val="005F65"/>
          <w:sz w:val="20"/>
          <w:szCs w:val="20"/>
        </w:rPr>
        <w:t xml:space="preserve"> 201</w:t>
      </w:r>
      <w:r w:rsidR="00FD78CD">
        <w:rPr>
          <w:b/>
          <w:color w:val="005F65"/>
          <w:sz w:val="20"/>
          <w:szCs w:val="20"/>
        </w:rPr>
        <w:t>0</w:t>
      </w:r>
    </w:p>
    <w:p w14:paraId="05ED98D6" w14:textId="4CD99995" w:rsidR="002D5F05" w:rsidRPr="00B56CC2" w:rsidRDefault="006D0FE5">
      <w:pPr>
        <w:rPr>
          <w:sz w:val="20"/>
          <w:szCs w:val="20"/>
        </w:rPr>
      </w:pPr>
      <w:r>
        <w:rPr>
          <w:b/>
          <w:color w:val="005F65"/>
          <w:sz w:val="20"/>
          <w:szCs w:val="20"/>
        </w:rPr>
        <w:t xml:space="preserve">Engineer Paratrooper </w:t>
      </w:r>
      <w:r w:rsidR="006F518A">
        <w:rPr>
          <w:b/>
          <w:color w:val="005F65"/>
          <w:sz w:val="20"/>
          <w:szCs w:val="20"/>
        </w:rPr>
        <w:t xml:space="preserve">/ Junior NCO </w:t>
      </w:r>
      <w:r>
        <w:rPr>
          <w:b/>
          <w:color w:val="005F65"/>
          <w:sz w:val="20"/>
          <w:szCs w:val="20"/>
        </w:rPr>
        <w:t>– 82</w:t>
      </w:r>
      <w:r w:rsidRPr="006D0FE5">
        <w:rPr>
          <w:b/>
          <w:color w:val="005F65"/>
          <w:sz w:val="20"/>
          <w:szCs w:val="20"/>
          <w:vertAlign w:val="superscript"/>
        </w:rPr>
        <w:t>nd</w:t>
      </w:r>
      <w:r>
        <w:rPr>
          <w:b/>
          <w:color w:val="005F65"/>
          <w:sz w:val="20"/>
          <w:szCs w:val="20"/>
        </w:rPr>
        <w:t xml:space="preserve"> Airborne Division</w:t>
      </w:r>
      <w:r w:rsidR="00B56CC2">
        <w:rPr>
          <w:b/>
          <w:color w:val="005F65"/>
          <w:sz w:val="20"/>
          <w:szCs w:val="20"/>
        </w:rPr>
        <w:t xml:space="preserve"> </w:t>
      </w:r>
      <w:r w:rsidR="00B56CC2">
        <w:rPr>
          <w:b/>
          <w:color w:val="005F65"/>
          <w:sz w:val="20"/>
          <w:szCs w:val="20"/>
        </w:rPr>
        <w:tab/>
      </w:r>
      <w:r w:rsidR="00B56CC2">
        <w:rPr>
          <w:b/>
          <w:color w:val="005F65"/>
          <w:sz w:val="20"/>
          <w:szCs w:val="20"/>
        </w:rPr>
        <w:tab/>
      </w:r>
      <w:r w:rsidR="00B56CC2">
        <w:rPr>
          <w:b/>
          <w:color w:val="005F65"/>
          <w:sz w:val="20"/>
          <w:szCs w:val="20"/>
        </w:rPr>
        <w:tab/>
      </w:r>
      <w:r w:rsidR="00FD78CD">
        <w:rPr>
          <w:b/>
          <w:color w:val="005F65"/>
          <w:sz w:val="20"/>
          <w:szCs w:val="20"/>
        </w:rPr>
        <w:t>Oct</w:t>
      </w:r>
      <w:r w:rsidR="00B56CC2">
        <w:rPr>
          <w:b/>
          <w:color w:val="005F65"/>
          <w:sz w:val="20"/>
          <w:szCs w:val="20"/>
        </w:rPr>
        <w:t xml:space="preserve"> 20</w:t>
      </w:r>
      <w:r w:rsidR="00FD78CD">
        <w:rPr>
          <w:b/>
          <w:color w:val="005F65"/>
          <w:sz w:val="20"/>
          <w:szCs w:val="20"/>
        </w:rPr>
        <w:t>04</w:t>
      </w:r>
      <w:r w:rsidR="00B56CC2">
        <w:rPr>
          <w:b/>
          <w:color w:val="005F65"/>
          <w:sz w:val="20"/>
          <w:szCs w:val="20"/>
        </w:rPr>
        <w:t xml:space="preserve"> - May 20</w:t>
      </w:r>
      <w:r w:rsidR="00FD78CD">
        <w:rPr>
          <w:b/>
          <w:color w:val="005F65"/>
          <w:sz w:val="20"/>
          <w:szCs w:val="20"/>
        </w:rPr>
        <w:t>09</w:t>
      </w:r>
    </w:p>
    <w:p w14:paraId="0772BA8A" w14:textId="77777777" w:rsidR="00B56CC2" w:rsidRPr="00DE401A" w:rsidRDefault="00B56CC2">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363347">
      <w:pPr>
        <w:rPr>
          <w:color w:val="282828"/>
          <w:sz w:val="20"/>
          <w:szCs w:val="20"/>
          <w:highlight w:val="white"/>
        </w:rPr>
      </w:pPr>
      <w:r>
        <w:rPr>
          <w:noProof/>
          <w:sz w:val="18"/>
          <w:szCs w:val="18"/>
        </w:rPr>
      </w:r>
      <w:r w:rsidR="00363347">
        <w:rPr>
          <w:noProof/>
          <w:sz w:val="18"/>
          <w:szCs w:val="18"/>
        </w:rPr>
        <w:pict w14:anchorId="05ED98EB">
          <v:rect id="_x0000_i1031" alt="" style="width:468pt;height:.05pt;mso-width-percent:0;mso-height-percent:0;mso-width-percent:0;mso-height-percent:0" o:hralign="center" o:hrstd="t" o:hr="t" fillcolor="#a0a0a0" stroked="f"/>
        </w:pict>
      </w:r>
    </w:p>
    <w:p w14:paraId="05ED98D9" w14:textId="3D34A3D4" w:rsidR="002D5F05" w:rsidRDefault="00857278">
      <w:pPr>
        <w:shd w:val="clear" w:color="auto" w:fill="FFFFFF"/>
        <w:rPr>
          <w:b/>
          <w:color w:val="005F65"/>
          <w:sz w:val="20"/>
          <w:szCs w:val="20"/>
        </w:rPr>
      </w:pPr>
      <w:r>
        <w:rPr>
          <w:b/>
          <w:color w:val="005F65"/>
          <w:sz w:val="20"/>
          <w:szCs w:val="20"/>
        </w:rPr>
        <w:t xml:space="preserve">Graduate Certificate in Data Science (Est </w:t>
      </w:r>
      <w:r w:rsidR="004F531B">
        <w:rPr>
          <w:b/>
          <w:color w:val="005F65"/>
          <w:sz w:val="20"/>
          <w:szCs w:val="20"/>
        </w:rPr>
        <w:t>Aug</w:t>
      </w:r>
      <w:r>
        <w:rPr>
          <w:b/>
          <w:color w:val="005F65"/>
          <w:sz w:val="20"/>
          <w:szCs w:val="20"/>
        </w:rPr>
        <w:t xml:space="preserve">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363347" w:rsidP="00EE5598">
      <w:pPr>
        <w:rPr>
          <w:sz w:val="20"/>
          <w:szCs w:val="20"/>
        </w:rPr>
      </w:pPr>
      <w:r>
        <w:rPr>
          <w:noProof/>
          <w:sz w:val="18"/>
          <w:szCs w:val="18"/>
        </w:rPr>
      </w:r>
      <w:r w:rsidR="00363347">
        <w:rPr>
          <w:noProof/>
          <w:sz w:val="18"/>
          <w:szCs w:val="18"/>
        </w:rPr>
        <w:pict w14:anchorId="106C5E1D">
          <v:rect id="_x0000_i1032"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9"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10">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000000">
      <w:pPr>
        <w:rPr>
          <w:color w:val="0000FF" w:themeColor="hyperlink"/>
          <w:sz w:val="20"/>
          <w:szCs w:val="20"/>
          <w:u w:val="single"/>
        </w:rPr>
      </w:pPr>
      <w:hyperlink r:id="rId11"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2"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3" w:history="1">
        <w:r w:rsidR="0004127F" w:rsidRPr="00A912FE">
          <w:rPr>
            <w:rStyle w:val="Hyperlink"/>
            <w:sz w:val="20"/>
            <w:szCs w:val="20"/>
          </w:rPr>
          <w:t>PMI-DASSM</w:t>
        </w:r>
      </w:hyperlink>
      <w:r w:rsidR="0004127F" w:rsidRPr="00BF1382">
        <w:rPr>
          <w:sz w:val="20"/>
          <w:szCs w:val="20"/>
        </w:rPr>
        <w:t xml:space="preserve"> | </w:t>
      </w:r>
      <w:hyperlink r:id="rId14" w:history="1">
        <w:r w:rsidR="0004127F" w:rsidRPr="006442D3">
          <w:rPr>
            <w:rStyle w:val="Hyperlink"/>
            <w:sz w:val="20"/>
            <w:szCs w:val="20"/>
          </w:rPr>
          <w:t>Lean Six Sigma Master Black Belt</w:t>
        </w:r>
      </w:hyperlink>
      <w:r w:rsidR="0004127F" w:rsidRPr="00BF1382">
        <w:rPr>
          <w:sz w:val="20"/>
          <w:szCs w:val="20"/>
        </w:rPr>
        <w:t xml:space="preserve"> | </w:t>
      </w:r>
      <w:hyperlink r:id="rId15"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6"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7" w:history="1">
        <w:r w:rsidR="00647885" w:rsidRPr="004770B9">
          <w:rPr>
            <w:rStyle w:val="Hyperlink"/>
            <w:sz w:val="20"/>
            <w:szCs w:val="20"/>
          </w:rPr>
          <w:t>Project+</w:t>
        </w:r>
      </w:hyperlink>
      <w:r w:rsidR="004B107A" w:rsidRPr="00003530">
        <w:rPr>
          <w:sz w:val="20"/>
          <w:szCs w:val="20"/>
        </w:rPr>
        <w:t xml:space="preserve">, </w:t>
      </w:r>
      <w:hyperlink r:id="rId18" w:history="1">
        <w:r w:rsidR="004B107A" w:rsidRPr="004770B9">
          <w:rPr>
            <w:rStyle w:val="Hyperlink"/>
            <w:sz w:val="20"/>
            <w:szCs w:val="20"/>
          </w:rPr>
          <w:t>Security+</w:t>
        </w:r>
      </w:hyperlink>
      <w:r w:rsidR="004B107A" w:rsidRPr="00003530">
        <w:rPr>
          <w:sz w:val="20"/>
          <w:szCs w:val="20"/>
        </w:rPr>
        <w:t xml:space="preserve">, </w:t>
      </w:r>
      <w:hyperlink r:id="rId19"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0B7F"/>
    <w:rsid w:val="00003530"/>
    <w:rsid w:val="0002064D"/>
    <w:rsid w:val="00023B74"/>
    <w:rsid w:val="0003235D"/>
    <w:rsid w:val="0004127F"/>
    <w:rsid w:val="00044F5F"/>
    <w:rsid w:val="000451BA"/>
    <w:rsid w:val="00076172"/>
    <w:rsid w:val="000C73C7"/>
    <w:rsid w:val="000E76D6"/>
    <w:rsid w:val="000F0143"/>
    <w:rsid w:val="00145DBC"/>
    <w:rsid w:val="00146AE3"/>
    <w:rsid w:val="00164B70"/>
    <w:rsid w:val="00180FEB"/>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63347"/>
    <w:rsid w:val="00370E8C"/>
    <w:rsid w:val="003C3CEA"/>
    <w:rsid w:val="003D6EA0"/>
    <w:rsid w:val="003F12DD"/>
    <w:rsid w:val="00424B6F"/>
    <w:rsid w:val="00432A1D"/>
    <w:rsid w:val="00444344"/>
    <w:rsid w:val="00455E78"/>
    <w:rsid w:val="00465234"/>
    <w:rsid w:val="0046589E"/>
    <w:rsid w:val="004770B9"/>
    <w:rsid w:val="00494C50"/>
    <w:rsid w:val="004B107A"/>
    <w:rsid w:val="004E59EC"/>
    <w:rsid w:val="004F531B"/>
    <w:rsid w:val="005156A3"/>
    <w:rsid w:val="005568A2"/>
    <w:rsid w:val="005745A4"/>
    <w:rsid w:val="005808C0"/>
    <w:rsid w:val="005A70B9"/>
    <w:rsid w:val="005C2C50"/>
    <w:rsid w:val="005D1D8D"/>
    <w:rsid w:val="005D290F"/>
    <w:rsid w:val="005E61AA"/>
    <w:rsid w:val="005F2D85"/>
    <w:rsid w:val="006140C9"/>
    <w:rsid w:val="006153F5"/>
    <w:rsid w:val="006216CA"/>
    <w:rsid w:val="00622BB3"/>
    <w:rsid w:val="006442D3"/>
    <w:rsid w:val="00647885"/>
    <w:rsid w:val="006869C3"/>
    <w:rsid w:val="00690595"/>
    <w:rsid w:val="006A1B92"/>
    <w:rsid w:val="006A2E06"/>
    <w:rsid w:val="006B0979"/>
    <w:rsid w:val="006C37D3"/>
    <w:rsid w:val="006D0FE5"/>
    <w:rsid w:val="006D32B1"/>
    <w:rsid w:val="006F518A"/>
    <w:rsid w:val="006F59CF"/>
    <w:rsid w:val="00703F64"/>
    <w:rsid w:val="0070606B"/>
    <w:rsid w:val="00725EDE"/>
    <w:rsid w:val="00750C6A"/>
    <w:rsid w:val="0076301E"/>
    <w:rsid w:val="00767973"/>
    <w:rsid w:val="0078017F"/>
    <w:rsid w:val="00791946"/>
    <w:rsid w:val="00796777"/>
    <w:rsid w:val="007C60D5"/>
    <w:rsid w:val="007D655E"/>
    <w:rsid w:val="00816871"/>
    <w:rsid w:val="00841F83"/>
    <w:rsid w:val="00853BF6"/>
    <w:rsid w:val="00857278"/>
    <w:rsid w:val="00863FAF"/>
    <w:rsid w:val="008A0A91"/>
    <w:rsid w:val="008E065D"/>
    <w:rsid w:val="008E4831"/>
    <w:rsid w:val="008E6FAB"/>
    <w:rsid w:val="008F2D1A"/>
    <w:rsid w:val="008F687D"/>
    <w:rsid w:val="00936263"/>
    <w:rsid w:val="009364EA"/>
    <w:rsid w:val="009475CF"/>
    <w:rsid w:val="00964728"/>
    <w:rsid w:val="009741E2"/>
    <w:rsid w:val="00981BAD"/>
    <w:rsid w:val="0099112B"/>
    <w:rsid w:val="009964D5"/>
    <w:rsid w:val="009C064C"/>
    <w:rsid w:val="009D2A24"/>
    <w:rsid w:val="009E2ECB"/>
    <w:rsid w:val="009F7E94"/>
    <w:rsid w:val="00A27BCB"/>
    <w:rsid w:val="00A73BF3"/>
    <w:rsid w:val="00A912FE"/>
    <w:rsid w:val="00AB6AD8"/>
    <w:rsid w:val="00AB6E86"/>
    <w:rsid w:val="00AD7F37"/>
    <w:rsid w:val="00AF3ADA"/>
    <w:rsid w:val="00AF614F"/>
    <w:rsid w:val="00AF76A7"/>
    <w:rsid w:val="00B13BFC"/>
    <w:rsid w:val="00B32E81"/>
    <w:rsid w:val="00B47F4C"/>
    <w:rsid w:val="00B521BD"/>
    <w:rsid w:val="00B56CC2"/>
    <w:rsid w:val="00B62D38"/>
    <w:rsid w:val="00BA6780"/>
    <w:rsid w:val="00BB2730"/>
    <w:rsid w:val="00BB295E"/>
    <w:rsid w:val="00BF1382"/>
    <w:rsid w:val="00C15465"/>
    <w:rsid w:val="00C16509"/>
    <w:rsid w:val="00C6271A"/>
    <w:rsid w:val="00C641B5"/>
    <w:rsid w:val="00C70885"/>
    <w:rsid w:val="00C86FB9"/>
    <w:rsid w:val="00CB6883"/>
    <w:rsid w:val="00CC215C"/>
    <w:rsid w:val="00CC4F07"/>
    <w:rsid w:val="00CD4139"/>
    <w:rsid w:val="00CD5ADE"/>
    <w:rsid w:val="00D102E0"/>
    <w:rsid w:val="00D122FD"/>
    <w:rsid w:val="00D25A78"/>
    <w:rsid w:val="00D41B16"/>
    <w:rsid w:val="00D45012"/>
    <w:rsid w:val="00D54FA3"/>
    <w:rsid w:val="00D85ECF"/>
    <w:rsid w:val="00D874F9"/>
    <w:rsid w:val="00DB59BB"/>
    <w:rsid w:val="00DE401A"/>
    <w:rsid w:val="00DF37E0"/>
    <w:rsid w:val="00E076EC"/>
    <w:rsid w:val="00E31FD7"/>
    <w:rsid w:val="00E571C8"/>
    <w:rsid w:val="00E95E0B"/>
    <w:rsid w:val="00EC6AE0"/>
    <w:rsid w:val="00ED2D47"/>
    <w:rsid w:val="00EE5598"/>
    <w:rsid w:val="00F268B3"/>
    <w:rsid w:val="00F402A1"/>
    <w:rsid w:val="00F55D33"/>
    <w:rsid w:val="00F6461C"/>
    <w:rsid w:val="00F7540D"/>
    <w:rsid w:val="00F769D9"/>
    <w:rsid w:val="00FB0AA3"/>
    <w:rsid w:val="00FB267A"/>
    <w:rsid w:val="00FD7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amiltoncole/" TargetMode="External"/><Relationship Id="rId13" Type="http://schemas.openxmlformats.org/officeDocument/2006/relationships/hyperlink" Target="https://github.com/Cbhami/Coraline/blob/master/Resume%20Resources/Certifications/Hamilton%20PMI%20DASSM%20Certfication.pdf" TargetMode="External"/><Relationship Id="rId18" Type="http://schemas.openxmlformats.org/officeDocument/2006/relationships/hyperlink" Target="https://github.com/Cbhami/Coraline/blob/master/Resume%20Resources/Certifications/Hamilton%20CompTIA%20Security%2B%20ce%20certificate.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cbhami.github.io" TargetMode="External"/><Relationship Id="rId12" Type="http://schemas.openxmlformats.org/officeDocument/2006/relationships/hyperlink" Target="https://github.com/Cbhami/Coraline/blob/master/Resume%20Resources/Certifications/Hamilton%20SHRM-SCP%20Certification.pdf" TargetMode="External"/><Relationship Id="rId17" Type="http://schemas.openxmlformats.org/officeDocument/2006/relationships/hyperlink" Target="https://github.com/Cbhami/Coraline/blob/master/Resume%20Resources/Certifications/Hamilton%20CompTIA%20Project%2B%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Data%2B%20ce%20certificate.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PMI-PM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_Microsoft_Certified_Power_Bi_Data_Analyst_Associate.pdf" TargetMode="External"/><Relationship Id="rId10" Type="http://schemas.openxmlformats.org/officeDocument/2006/relationships/hyperlink" Target="https://github.com/Cbhami/Coraline" TargetMode="External"/><Relationship Id="rId19" Type="http://schemas.openxmlformats.org/officeDocument/2006/relationships/hyperlink" Target="https://github.com/Cbhami/Coraline/blob/master/Resume%20Resources/Certifications/Hamilton%20CompTIA%20A%2B%20ce%20certificate.pdf" TargetMode="External"/><Relationship Id="rId4" Type="http://schemas.openxmlformats.org/officeDocument/2006/relationships/settings" Target="settings.xml"/><Relationship Id="rId9" Type="http://schemas.openxmlformats.org/officeDocument/2006/relationships/hyperlink" Target="https://tabsoft.co/3D2QGoV" TargetMode="External"/><Relationship Id="rId14" Type="http://schemas.openxmlformats.org/officeDocument/2006/relationships/hyperlink" Target="https://github.com/Cbhami/Coraline/blob/master/Resume%20Resources/Certifications/Hamilton%20Master%20Black%20Belt%20-%20Lean%20Six%20Sigma%20Certific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1</Pages>
  <Words>1123</Words>
  <Characters>6406</Characters>
  <Application>Microsoft Office Word</Application>
  <DocSecurity>0</DocSecurity>
  <Lines>53</Lines>
  <Paragraphs>15</Paragraphs>
  <ScaleCrop>false</ScaleCrop>
  <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Cole Hamilton</cp:lastModifiedBy>
  <cp:revision>151</cp:revision>
  <cp:lastPrinted>2022-08-15T15:03:00Z</cp:lastPrinted>
  <dcterms:created xsi:type="dcterms:W3CDTF">2022-09-24T01:57:00Z</dcterms:created>
  <dcterms:modified xsi:type="dcterms:W3CDTF">2023-01-13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